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5B04" w:rsidRDefault="00DE3EA3">
      <w:pPr>
        <w:rPr>
          <w:rFonts w:ascii="Garamond" w:hAnsi="Garamond"/>
          <w:sz w:val="28"/>
          <w:szCs w:val="28"/>
        </w:rPr>
      </w:pPr>
      <w:r w:rsidRPr="00DE3EA3">
        <w:rPr>
          <w:rFonts w:ascii="Garamond" w:hAnsi="Garamond"/>
          <w:sz w:val="28"/>
          <w:szCs w:val="28"/>
        </w:rPr>
        <w:t>AND YOU HELEN</w:t>
      </w:r>
    </w:p>
    <w:p w:rsidR="00DE3EA3" w:rsidRDefault="00DE3EA3">
      <w:pPr>
        <w:rPr>
          <w:rFonts w:ascii="Garamond" w:hAnsi="Garamond"/>
          <w:sz w:val="28"/>
          <w:szCs w:val="28"/>
        </w:rPr>
      </w:pPr>
    </w:p>
    <w:p w:rsidR="00DE3EA3" w:rsidRDefault="00DE3EA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nd you, Helen, what should I give you?</w:t>
      </w:r>
    </w:p>
    <w:p w:rsidR="00DE3EA3" w:rsidRDefault="00DE3EA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So many things I would give you</w:t>
      </w:r>
    </w:p>
    <w:p w:rsidR="00DE3EA3" w:rsidRDefault="00DE3EA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Had I an infinite store</w:t>
      </w:r>
    </w:p>
    <w:p w:rsidR="00DE3EA3" w:rsidRDefault="00DE3EA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Offered me and I stood before</w:t>
      </w:r>
    </w:p>
    <w:p w:rsidR="00DE3EA3" w:rsidRDefault="00DE3EA3">
      <w:pPr>
        <w:rPr>
          <w:rFonts w:ascii="Garamond" w:hAnsi="Garamond"/>
          <w:sz w:val="28"/>
          <w:szCs w:val="28"/>
        </w:rPr>
      </w:pPr>
      <w:proofErr w:type="gramStart"/>
      <w:r>
        <w:rPr>
          <w:rFonts w:ascii="Garamond" w:hAnsi="Garamond"/>
          <w:sz w:val="28"/>
          <w:szCs w:val="28"/>
        </w:rPr>
        <w:t>To choose.</w:t>
      </w:r>
      <w:proofErr w:type="gramEnd"/>
      <w:r>
        <w:rPr>
          <w:rFonts w:ascii="Garamond" w:hAnsi="Garamond"/>
          <w:sz w:val="28"/>
          <w:szCs w:val="28"/>
        </w:rPr>
        <w:t xml:space="preserve"> I would give you youth,</w:t>
      </w:r>
    </w:p>
    <w:p w:rsidR="00DE3EA3" w:rsidRDefault="00DE3EA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ll kinds of</w:t>
      </w:r>
      <w:r w:rsidR="00F57B4F">
        <w:rPr>
          <w:rFonts w:ascii="Garamond" w:hAnsi="Garamond"/>
          <w:sz w:val="28"/>
          <w:szCs w:val="28"/>
        </w:rPr>
        <w:t xml:space="preserve"> loveliness and truth,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 clear eye as good as mine,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Lands, waters, flowers, wine,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s many children as your heart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Might wish for, a far better art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Than mine can be, all you have lost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Upon the travelling waters tossed,</w:t>
      </w:r>
    </w:p>
    <w:p w:rsidR="00F57B4F" w:rsidRDefault="00F57B4F">
      <w:pPr>
        <w:rPr>
          <w:rFonts w:ascii="Garamond" w:hAnsi="Garamond"/>
          <w:sz w:val="28"/>
          <w:szCs w:val="28"/>
        </w:rPr>
      </w:pPr>
      <w:proofErr w:type="gramStart"/>
      <w:r>
        <w:rPr>
          <w:rFonts w:ascii="Garamond" w:hAnsi="Garamond"/>
          <w:sz w:val="28"/>
          <w:szCs w:val="28"/>
        </w:rPr>
        <w:t>Or given to me.</w:t>
      </w:r>
      <w:proofErr w:type="gramEnd"/>
      <w:r>
        <w:rPr>
          <w:rFonts w:ascii="Garamond" w:hAnsi="Garamond"/>
          <w:sz w:val="28"/>
          <w:szCs w:val="28"/>
        </w:rPr>
        <w:t xml:space="preserve"> If I could choose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Freely in that great treasure-house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nything from any shelve,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I would give you back yourself,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nd power to discriminate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What you want and want it not too late;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Many fair days free from care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nd heart to enjoy both foul and fair,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And myself, too, if I could find </w:t>
      </w:r>
    </w:p>
    <w:p w:rsidR="00F57B4F" w:rsidRDefault="00F57B4F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Where it lay hidden and</w:t>
      </w:r>
      <w:r w:rsidR="00C043D8">
        <w:rPr>
          <w:rFonts w:ascii="Garamond" w:hAnsi="Garamond"/>
          <w:sz w:val="28"/>
          <w:szCs w:val="28"/>
        </w:rPr>
        <w:t xml:space="preserve"> it</w:t>
      </w:r>
      <w:r>
        <w:rPr>
          <w:rFonts w:ascii="Garamond" w:hAnsi="Garamond"/>
          <w:sz w:val="28"/>
          <w:szCs w:val="28"/>
        </w:rPr>
        <w:t xml:space="preserve"> proved kind.</w:t>
      </w:r>
    </w:p>
    <w:p w:rsidR="00F57B4F" w:rsidRPr="00DE3EA3" w:rsidRDefault="00F57B4F">
      <w:pPr>
        <w:rPr>
          <w:rFonts w:ascii="Garamond" w:hAnsi="Garamond"/>
          <w:sz w:val="28"/>
          <w:szCs w:val="28"/>
        </w:rPr>
      </w:pPr>
    </w:p>
    <w:sectPr w:rsidR="00F57B4F" w:rsidRPr="00DE3EA3" w:rsidSect="00DE3EA3">
      <w:pgSz w:w="8391" w:h="11907" w:orient="landscape" w:code="11"/>
      <w:pgMar w:top="1134" w:right="1418" w:bottom="1134" w:left="1418" w:header="1418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E2tjA1tbS0sLQwsDBV0lEKTi0uzszPAykwrAUAOChciCwAAAA="/>
  </w:docVars>
  <w:rsids>
    <w:rsidRoot w:val="00DE3EA3"/>
    <w:rsid w:val="00246709"/>
    <w:rsid w:val="004A7D25"/>
    <w:rsid w:val="005F7B47"/>
    <w:rsid w:val="006E70DB"/>
    <w:rsid w:val="0076291F"/>
    <w:rsid w:val="007B5EA5"/>
    <w:rsid w:val="00905DC4"/>
    <w:rsid w:val="00997F7D"/>
    <w:rsid w:val="00A6264A"/>
    <w:rsid w:val="00AF34C0"/>
    <w:rsid w:val="00B35B04"/>
    <w:rsid w:val="00B75DDF"/>
    <w:rsid w:val="00C043D8"/>
    <w:rsid w:val="00C06110"/>
    <w:rsid w:val="00DE3EA3"/>
    <w:rsid w:val="00F30D37"/>
    <w:rsid w:val="00F57B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B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1</cp:revision>
  <dcterms:created xsi:type="dcterms:W3CDTF">2022-08-07T09:35:00Z</dcterms:created>
  <dcterms:modified xsi:type="dcterms:W3CDTF">2022-08-07T13:50:00Z</dcterms:modified>
</cp:coreProperties>
</file>